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GRAND</w:t>
      </w:r>
      <w:r>
        <w:t xml:space="preserve"> </w:t>
      </w:r>
      <w:r>
        <w:t xml:space="preserve">OAK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74</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GRAND OAKS WATER SYSTEM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GRAND OAKS WATER SYSTEM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GRAND OAKS WATER SYSTEM</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1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GRAND OAKS WATER SYSTEM</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GRAND OAKS WATER SYSTEM Consumer Confidence Report</dc:title>
  <dc:creator/>
  <cp:keywords/>
  <dcterms:created xsi:type="dcterms:W3CDTF">2019-10-10T18:28:29Z</dcterms:created>
  <dcterms:modified xsi:type="dcterms:W3CDTF">2019-10-10T18:28:29Z</dcterms:modified>
</cp:coreProperties>
</file>